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katerina  keramar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4995089</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3.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